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B61AD" w14:textId="481A32B7" w:rsidR="009764D6" w:rsidRDefault="000C5B36">
      <w:pPr>
        <w:pStyle w:val="Title"/>
      </w:pPr>
      <w:r>
        <w:t xml:space="preserve">Feedback for Project Number </w:t>
      </w:r>
      <w:r w:rsidR="00A35A45">
        <w:t>23</w:t>
      </w:r>
    </w:p>
    <w:p w14:paraId="22FEF7ED" w14:textId="77777777" w:rsidR="009764D6" w:rsidRDefault="000C5B36">
      <w:pPr>
        <w:pStyle w:val="Heading2"/>
      </w:pPr>
      <w:bookmarkStart w:id="0" w:name="instructions"/>
      <w:bookmarkEnd w:id="0"/>
      <w:r>
        <w:t>Instructions</w:t>
      </w:r>
    </w:p>
    <w:p w14:paraId="2A79FCEA" w14:textId="77777777" w:rsidR="009764D6" w:rsidRDefault="000C5B36">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24E8713B" w14:textId="77777777" w:rsidR="009764D6" w:rsidRDefault="000C5B3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044C9E35" w14:textId="77777777" w:rsidR="009764D6" w:rsidRDefault="000C5B36">
      <w:pPr>
        <w:pStyle w:val="Heading2"/>
      </w:pPr>
      <w:bookmarkStart w:id="1" w:name="feedback-below"/>
      <w:bookmarkEnd w:id="1"/>
      <w:r>
        <w:t>Feedback Below</w:t>
      </w:r>
    </w:p>
    <w:p w14:paraId="0A5E0C75" w14:textId="16454C36" w:rsidR="009764D6" w:rsidRDefault="000C5B36">
      <w:pPr>
        <w:pStyle w:val="FirstParagraph"/>
        <w:rPr>
          <w:b/>
        </w:rPr>
      </w:pPr>
      <w:r>
        <w:rPr>
          <w:b/>
        </w:rPr>
        <w:t>What did you first notice about this project?</w:t>
      </w:r>
    </w:p>
    <w:p w14:paraId="7B896E0F" w14:textId="79A1F2D2" w:rsidR="001B6D88" w:rsidRPr="001B6D88" w:rsidRDefault="001B6D88" w:rsidP="001B6D88">
      <w:pPr>
        <w:pStyle w:val="BodyText"/>
      </w:pPr>
      <w:r>
        <w:t xml:space="preserve">Since the visualization that shows when you first </w:t>
      </w:r>
      <w:proofErr w:type="gramStart"/>
      <w:r>
        <w:t>open up</w:t>
      </w:r>
      <w:proofErr w:type="gramEnd"/>
      <w:r>
        <w:t xml:space="preserve"> the project is “Fully Vaccinated/One Dose by US Population and Race,” it is the first one I noticed in the project. An insight that was immediately apparent is that the White Non-Hispanic ethnicity significantly leads other races in the number of people that have at least 1 vaccine.</w:t>
      </w:r>
    </w:p>
    <w:p w14:paraId="551096A1" w14:textId="54ED6856" w:rsidR="009764D6" w:rsidRDefault="000C5B36">
      <w:pPr>
        <w:pStyle w:val="BodyText"/>
        <w:rPr>
          <w:b/>
        </w:rPr>
      </w:pPr>
      <w:r>
        <w:rPr>
          <w:b/>
        </w:rPr>
        <w:t>What was this project’s main story?</w:t>
      </w:r>
    </w:p>
    <w:p w14:paraId="32C8836F" w14:textId="00C21F27" w:rsidR="001B6D88" w:rsidRPr="001B6D88" w:rsidRDefault="001B6D88">
      <w:pPr>
        <w:pStyle w:val="BodyText"/>
        <w:rPr>
          <w:bCs/>
        </w:rPr>
      </w:pPr>
      <w:r>
        <w:rPr>
          <w:bCs/>
        </w:rPr>
        <w:t xml:space="preserve">The project makes comparisons of vaccination rates across states, countries, and demographic information. </w:t>
      </w:r>
    </w:p>
    <w:p w14:paraId="786F8C2E" w14:textId="3231D89C" w:rsidR="009764D6" w:rsidRDefault="000C5B36">
      <w:pPr>
        <w:pStyle w:val="BodyText"/>
        <w:rPr>
          <w:b/>
        </w:rPr>
      </w:pPr>
      <w:r>
        <w:rPr>
          <w:b/>
        </w:rPr>
        <w:t>What were some areas of improvement?</w:t>
      </w:r>
    </w:p>
    <w:p w14:paraId="3D4FB06A" w14:textId="2F3CC447" w:rsidR="001B6D88" w:rsidRPr="001B6D88" w:rsidRDefault="001B6D88">
      <w:pPr>
        <w:pStyle w:val="BodyText"/>
        <w:rPr>
          <w:bCs/>
        </w:rPr>
      </w:pPr>
      <w:r>
        <w:rPr>
          <w:bCs/>
        </w:rPr>
        <w:t xml:space="preserve">I like the visualizations in the project a lot, but I think a lot of it can be added into a single dashboard to avoid so many tabs. </w:t>
      </w:r>
    </w:p>
    <w:p w14:paraId="6A61BDEA" w14:textId="49429D07" w:rsidR="009764D6" w:rsidRDefault="000C5B36">
      <w:pPr>
        <w:pStyle w:val="BodyText"/>
        <w:rPr>
          <w:b/>
        </w:rPr>
      </w:pPr>
      <w:r>
        <w:rPr>
          <w:b/>
        </w:rPr>
        <w:t>What elements would you add to this project?</w:t>
      </w:r>
    </w:p>
    <w:p w14:paraId="1B8EE917" w14:textId="28625BC2" w:rsidR="001B6D88" w:rsidRPr="001B6D88" w:rsidRDefault="001B6D88">
      <w:pPr>
        <w:pStyle w:val="BodyText"/>
        <w:rPr>
          <w:bCs/>
        </w:rPr>
      </w:pPr>
      <w:r>
        <w:rPr>
          <w:bCs/>
        </w:rPr>
        <w:t xml:space="preserve">The only think I would add is the use of more interactive </w:t>
      </w:r>
      <w:proofErr w:type="gramStart"/>
      <w:r>
        <w:rPr>
          <w:bCs/>
        </w:rPr>
        <w:t>elements, and</w:t>
      </w:r>
      <w:proofErr w:type="gramEnd"/>
      <w:r>
        <w:rPr>
          <w:bCs/>
        </w:rPr>
        <w:t xml:space="preserve"> combining some of the tabs into a bigger dashboard. The graphs themselves are very </w:t>
      </w:r>
      <w:proofErr w:type="gramStart"/>
      <w:r>
        <w:rPr>
          <w:bCs/>
        </w:rPr>
        <w:t>nice, and</w:t>
      </w:r>
      <w:proofErr w:type="gramEnd"/>
      <w:r>
        <w:rPr>
          <w:bCs/>
        </w:rPr>
        <w:t xml:space="preserve"> do a good job of telling the story for you.</w:t>
      </w:r>
    </w:p>
    <w:p w14:paraId="42BFA7EE" w14:textId="6066ECB4" w:rsidR="009764D6" w:rsidRDefault="000C5B36">
      <w:pPr>
        <w:pStyle w:val="BodyText"/>
        <w:rPr>
          <w:b/>
        </w:rPr>
      </w:pPr>
      <w:r>
        <w:rPr>
          <w:b/>
        </w:rPr>
        <w:t>What were some successful elements of this project?</w:t>
      </w:r>
    </w:p>
    <w:p w14:paraId="67939D50" w14:textId="1C72DC89" w:rsidR="001B6D88" w:rsidRPr="001B6D88" w:rsidRDefault="001B6D88">
      <w:pPr>
        <w:pStyle w:val="BodyText"/>
        <w:rPr>
          <w:bCs/>
        </w:rPr>
      </w:pPr>
      <w:r>
        <w:rPr>
          <w:bCs/>
        </w:rPr>
        <w:lastRenderedPageBreak/>
        <w:t xml:space="preserve">I think </w:t>
      </w:r>
      <w:proofErr w:type="gramStart"/>
      <w:r>
        <w:rPr>
          <w:bCs/>
        </w:rPr>
        <w:t>the majority of</w:t>
      </w:r>
      <w:proofErr w:type="gramEnd"/>
      <w:r>
        <w:rPr>
          <w:bCs/>
        </w:rPr>
        <w:t xml:space="preserve"> the visualizations used could be considered successful. I learned something interesting about the states leading the vaccine the movement, the countries that are producing the most, the most popular vaccine, and the various demographics of people who have the most doses of the vaccine.</w:t>
      </w:r>
    </w:p>
    <w:p w14:paraId="4D9A1AD8" w14:textId="7D832269" w:rsidR="009764D6" w:rsidRDefault="000C5B36">
      <w:pPr>
        <w:pStyle w:val="BodyText"/>
        <w:rPr>
          <w:b/>
        </w:rPr>
      </w:pPr>
      <w:r>
        <w:rPr>
          <w:b/>
        </w:rPr>
        <w:t>Any other thoughts you would like to convey to your peer?</w:t>
      </w:r>
    </w:p>
    <w:p w14:paraId="789A72AF" w14:textId="4A774B08" w:rsidR="001B6D88" w:rsidRPr="001B6D88" w:rsidRDefault="001B6D88">
      <w:pPr>
        <w:pStyle w:val="BodyText"/>
        <w:rPr>
          <w:bCs/>
        </w:rPr>
      </w:pPr>
      <w:r>
        <w:rPr>
          <w:bCs/>
        </w:rPr>
        <w:t xml:space="preserve">There was only one confusing part of the project, and that was in your tabs “US Vaccination by Race” and “By Demographics.” In your Fully Vaccinated/One Dose by Population and Race graph, it appears that white people would </w:t>
      </w:r>
      <w:r w:rsidR="00A35A45">
        <w:rPr>
          <w:bCs/>
        </w:rPr>
        <w:t>have the most vaccinations by far. However, when you look at the pie graph called “People vaccinated by race,” it appears that it is fairly even among White (27%), Black (23%</w:t>
      </w:r>
      <w:proofErr w:type="gramStart"/>
      <w:r w:rsidR="00A35A45">
        <w:rPr>
          <w:bCs/>
        </w:rPr>
        <w:t>),  Inds</w:t>
      </w:r>
      <w:proofErr w:type="gramEnd"/>
      <w:r w:rsidR="00A35A45">
        <w:rPr>
          <w:bCs/>
        </w:rPr>
        <w:t xml:space="preserve"> (24%) and Hispanic (25%). I may be reading it wrong, but it appears that these two visualizations contradict each other.</w:t>
      </w:r>
    </w:p>
    <w:sectPr w:rsidR="001B6D88" w:rsidRPr="001B6D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9A83D" w14:textId="77777777" w:rsidR="00415A22" w:rsidRDefault="00415A22">
      <w:pPr>
        <w:spacing w:after="0"/>
      </w:pPr>
      <w:r>
        <w:separator/>
      </w:r>
    </w:p>
  </w:endnote>
  <w:endnote w:type="continuationSeparator" w:id="0">
    <w:p w14:paraId="50896BA0" w14:textId="77777777" w:rsidR="00415A22" w:rsidRDefault="00415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47390" w14:textId="77777777" w:rsidR="00415A22" w:rsidRDefault="00415A22">
      <w:r>
        <w:separator/>
      </w:r>
    </w:p>
  </w:footnote>
  <w:footnote w:type="continuationSeparator" w:id="0">
    <w:p w14:paraId="2C0CCCBA" w14:textId="77777777" w:rsidR="00415A22" w:rsidRDefault="00415A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6C545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0611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B36"/>
    <w:rsid w:val="001B6D88"/>
    <w:rsid w:val="00415A22"/>
    <w:rsid w:val="004E29B3"/>
    <w:rsid w:val="00590D07"/>
    <w:rsid w:val="00784D58"/>
    <w:rsid w:val="008D6863"/>
    <w:rsid w:val="009764D6"/>
    <w:rsid w:val="00A35A45"/>
    <w:rsid w:val="00B86B75"/>
    <w:rsid w:val="00BC48D5"/>
    <w:rsid w:val="00C36279"/>
    <w:rsid w:val="00D13F30"/>
    <w:rsid w:val="00E315A3"/>
    <w:rsid w:val="00E61C10"/>
    <w:rsid w:val="00F01E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98DE"/>
  <w15:docId w15:val="{E4356439-7F4F-40DA-975E-A707E9AFD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aden J. Povolish</dc:creator>
  <cp:lastModifiedBy>Caden J. Povolish</cp:lastModifiedBy>
  <cp:revision>3</cp:revision>
  <dcterms:created xsi:type="dcterms:W3CDTF">2021-05-14T13:26:00Z</dcterms:created>
  <dcterms:modified xsi:type="dcterms:W3CDTF">2021-05-14T13:54:00Z</dcterms:modified>
</cp:coreProperties>
</file>